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3B197" w14:textId="60764DB5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>Alunos/as especiais selecionados/as</w:t>
      </w:r>
      <w:r w:rsidRPr="00D17B02">
        <w:rPr>
          <w:rFonts w:ascii="Arial" w:hAnsi="Arial" w:cs="Arial"/>
          <w:b/>
          <w:bCs/>
          <w:color w:val="000000"/>
        </w:rPr>
        <w:t xml:space="preserve"> 2023/01</w:t>
      </w:r>
      <w:r w:rsidRPr="008950F5">
        <w:rPr>
          <w:rFonts w:ascii="Arial" w:hAnsi="Arial" w:cs="Arial"/>
          <w:b/>
          <w:bCs/>
          <w:color w:val="000000"/>
        </w:rPr>
        <w:t>:</w:t>
      </w:r>
    </w:p>
    <w:p w14:paraId="03BB58A0" w14:textId="77777777" w:rsidR="008950F5" w:rsidRPr="00D17B02" w:rsidRDefault="008950F5">
      <w:pPr>
        <w:rPr>
          <w:rFonts w:ascii="Arial" w:hAnsi="Arial" w:cs="Arial"/>
          <w:b/>
          <w:bCs/>
          <w:sz w:val="24"/>
          <w:szCs w:val="24"/>
        </w:rPr>
      </w:pPr>
    </w:p>
    <w:p w14:paraId="044FBD3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A pesquisa em educação na perspectiva do materialismo histórico-dialético</w:t>
      </w:r>
    </w:p>
    <w:p w14:paraId="021A5527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74163C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driano Salvi</w:t>
      </w:r>
    </w:p>
    <w:p w14:paraId="329E96E1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a Moraes da Silva</w:t>
      </w:r>
    </w:p>
    <w:p w14:paraId="090EF35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Bruno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erino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os Santos</w:t>
      </w:r>
    </w:p>
    <w:p w14:paraId="1D99C33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Caroline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Vissotto</w:t>
      </w:r>
      <w:proofErr w:type="spellEnd"/>
    </w:p>
    <w:p w14:paraId="2EE21B4C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olini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e Souza Vilela Correia</w:t>
      </w:r>
    </w:p>
    <w:p w14:paraId="333E0D0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haiane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Cesar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chendroski</w:t>
      </w:r>
      <w:proofErr w:type="spellEnd"/>
    </w:p>
    <w:p w14:paraId="6E87686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Dalâne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Cristina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Flôr</w:t>
      </w:r>
      <w:proofErr w:type="spellEnd"/>
    </w:p>
    <w:p w14:paraId="5BBD894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Gerson Luiz da Cruz</w:t>
      </w:r>
    </w:p>
    <w:p w14:paraId="1148D38C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Helaine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Neves da Silva</w:t>
      </w:r>
    </w:p>
    <w:p w14:paraId="31E8586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talo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Salomão Ribas</w:t>
      </w:r>
    </w:p>
    <w:p w14:paraId="3994709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zabell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Gomes de Oliveira</w:t>
      </w:r>
    </w:p>
    <w:p w14:paraId="0EB100EB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José Nilson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sines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a Silva</w:t>
      </w:r>
    </w:p>
    <w:p w14:paraId="377CEE9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uliana Farias de Limas</w:t>
      </w:r>
    </w:p>
    <w:p w14:paraId="4EDA120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Leonardo Fabre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Klement</w:t>
      </w:r>
      <w:proofErr w:type="spellEnd"/>
    </w:p>
    <w:p w14:paraId="1EF2D4C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iliam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Guimarães de Barcelos</w:t>
      </w:r>
    </w:p>
    <w:p w14:paraId="64DA03F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Liliane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Vanilde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e Souza</w:t>
      </w:r>
    </w:p>
    <w:p w14:paraId="1AD7694F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ioar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Farias Pacheco Vieira</w:t>
      </w:r>
    </w:p>
    <w:p w14:paraId="54EFCD3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trici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Nunes Martins</w:t>
      </w:r>
    </w:p>
    <w:p w14:paraId="0EA0CF2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beca Torres Taveira</w:t>
      </w:r>
    </w:p>
    <w:p w14:paraId="4A382E5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jane Esther Vieira</w:t>
      </w:r>
    </w:p>
    <w:p w14:paraId="685770C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berta Pereira Vieira de Souza</w:t>
      </w:r>
    </w:p>
    <w:p w14:paraId="7D8EC86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Ruan Fernando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Waiss</w:t>
      </w:r>
      <w:proofErr w:type="spellEnd"/>
    </w:p>
    <w:p w14:paraId="69AAFB2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Thaisa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Neiverth</w:t>
      </w:r>
      <w:proofErr w:type="spellEnd"/>
    </w:p>
    <w:p w14:paraId="5F71B1A7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hunay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Venzi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otrel</w:t>
      </w:r>
      <w:proofErr w:type="spellEnd"/>
    </w:p>
    <w:p w14:paraId="27B92D2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Walace Queiroz de Souza</w:t>
      </w:r>
    </w:p>
    <w:p w14:paraId="7ACB218A" w14:textId="0605468D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1370307E" w14:textId="52011E20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1921C810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rianças, infâncias, culturas e práticas educativas</w:t>
      </w:r>
    </w:p>
    <w:p w14:paraId="4004C26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11A3239E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Cassiano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Uberti</w:t>
      </w:r>
      <w:proofErr w:type="spellEnd"/>
    </w:p>
    <w:p w14:paraId="3A9A265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Fernanda Boaventura dos Santos</w:t>
      </w:r>
    </w:p>
    <w:p w14:paraId="46BD851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uliana Alves Bezerra de Andrade</w:t>
      </w:r>
    </w:p>
    <w:p w14:paraId="6FA780A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Kátia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ernadeth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a Silva</w:t>
      </w:r>
    </w:p>
    <w:p w14:paraId="07FF2A1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Karoline Bento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ereanice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Correia</w:t>
      </w:r>
    </w:p>
    <w:p w14:paraId="62FF4AD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Letícia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Águid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Bento Ferreira</w:t>
      </w:r>
    </w:p>
    <w:p w14:paraId="76E7E031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oiva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Lucia Herbert</w:t>
      </w:r>
    </w:p>
    <w:p w14:paraId="3890A4D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íza Helena Ferraro</w:t>
      </w:r>
    </w:p>
    <w:p w14:paraId="200FF13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ereanice</w:t>
      </w:r>
      <w:proofErr w:type="spellEnd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Correia</w:t>
      </w:r>
    </w:p>
    <w:p w14:paraId="1EA5BE8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Sandy Varela de </w:t>
      </w:r>
      <w:proofErr w:type="spellStart"/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hristo</w:t>
      </w:r>
      <w:proofErr w:type="spellEnd"/>
    </w:p>
    <w:p w14:paraId="578AD19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olange Goulart de Souza</w:t>
      </w:r>
    </w:p>
    <w:p w14:paraId="0FED8EFD" w14:textId="0397E042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7482F93F" w14:textId="5FA0EBB5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0D1628A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lastRenderedPageBreak/>
        <w:t>Educação e Cultura Digital</w:t>
      </w:r>
    </w:p>
    <w:p w14:paraId="26233091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F0AFB9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la Josiane Dos Santos Costa</w:t>
      </w:r>
    </w:p>
    <w:p w14:paraId="5362FD04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Carmem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idi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Wolff</w:t>
      </w:r>
    </w:p>
    <w:p w14:paraId="1791538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oline Goulart De Oliveira</w:t>
      </w:r>
    </w:p>
    <w:p w14:paraId="3D3E2A0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Daniella Sousa</w:t>
      </w:r>
    </w:p>
    <w:p w14:paraId="14DFFD8E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Horácio Dutra Mello</w:t>
      </w:r>
    </w:p>
    <w:p w14:paraId="700EF95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ngrid De Avila Gonçalves</w:t>
      </w:r>
    </w:p>
    <w:p w14:paraId="098066C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Liane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oilo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artelle</w:t>
      </w:r>
      <w:proofErr w:type="spellEnd"/>
    </w:p>
    <w:p w14:paraId="1DF2E68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ana Thais Nunes Diniz Alves</w:t>
      </w:r>
    </w:p>
    <w:p w14:paraId="0A82E93E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Naiara Amália Da Silva</w:t>
      </w:r>
    </w:p>
    <w:p w14:paraId="5B3AB05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Paulo Roberto Do </w:t>
      </w:r>
      <w:proofErr w:type="gram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Espirito</w:t>
      </w:r>
      <w:proofErr w:type="gram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Santo</w:t>
      </w:r>
    </w:p>
    <w:p w14:paraId="758BB1A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inar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olossi</w:t>
      </w:r>
      <w:proofErr w:type="spellEnd"/>
    </w:p>
    <w:p w14:paraId="0B2B286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atiane Kirchner</w:t>
      </w:r>
    </w:p>
    <w:p w14:paraId="11BA2EC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EA1014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1B9CB3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História da Infância e da Juventude práticas e discursos</w:t>
      </w:r>
    </w:p>
    <w:p w14:paraId="7FB6DEF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593A01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driana Aparecida Travassos dos Santos</w:t>
      </w:r>
    </w:p>
    <w:p w14:paraId="2B71526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ine Campos</w:t>
      </w:r>
    </w:p>
    <w:p w14:paraId="3573B85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ine Moraes Lima</w:t>
      </w:r>
    </w:p>
    <w:p w14:paraId="33731FB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Ana Elisa de Mour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iotto</w:t>
      </w:r>
      <w:proofErr w:type="spellEnd"/>
    </w:p>
    <w:p w14:paraId="6295A2D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eatriz Bauer</w:t>
      </w:r>
    </w:p>
    <w:p w14:paraId="21945A9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eatriz Martinelli Machado</w:t>
      </w:r>
    </w:p>
    <w:p w14:paraId="5363EF7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Fernand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aviatto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Knabben</w:t>
      </w:r>
      <w:proofErr w:type="spellEnd"/>
    </w:p>
    <w:p w14:paraId="3BE703F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Gabriela Francisc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tudnick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Lopes</w:t>
      </w:r>
    </w:p>
    <w:p w14:paraId="28911DF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edivam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Maria da Conceição Silva</w:t>
      </w:r>
    </w:p>
    <w:p w14:paraId="6237356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Laís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artendal</w:t>
      </w:r>
      <w:proofErr w:type="spellEnd"/>
    </w:p>
    <w:p w14:paraId="7B09158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ana Cremona Souza</w:t>
      </w:r>
    </w:p>
    <w:p w14:paraId="268C873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berta Fernandes Buriti</w:t>
      </w:r>
    </w:p>
    <w:p w14:paraId="782CC78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gério Dutra Porto Alegre</w:t>
      </w:r>
    </w:p>
    <w:p w14:paraId="68EEC7B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pt-BR"/>
        </w:rPr>
        <w:t>Taynar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pt-BR"/>
        </w:rPr>
        <w:t xml:space="preserve"> Ohana Muniz Corrêa</w:t>
      </w:r>
    </w:p>
    <w:p w14:paraId="2B70197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068C976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5A985F3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Produção textual teses e dissertações</w:t>
      </w:r>
    </w:p>
    <w:p w14:paraId="2288DDC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7B0E23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Álefe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Júnior Sutil da Trindade</w:t>
      </w:r>
    </w:p>
    <w:p w14:paraId="57E48B9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Elaine Maria de Lima</w:t>
      </w:r>
    </w:p>
    <w:p w14:paraId="75CCE24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Pábul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Nataely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Ferreira Correa</w:t>
      </w:r>
    </w:p>
    <w:p w14:paraId="501161E8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5E5F06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144613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Tópicos Especiais em Educação: Pesquisa em Educação na perspectiva da filosofia da diferença</w:t>
      </w:r>
    </w:p>
    <w:p w14:paraId="5751F42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E10B4C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laudio da Silva</w:t>
      </w:r>
    </w:p>
    <w:p w14:paraId="61F498C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Flávi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thof</w:t>
      </w:r>
      <w:proofErr w:type="spellEnd"/>
    </w:p>
    <w:p w14:paraId="7F96CE34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eonice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Maria da Silva Sell</w:t>
      </w:r>
    </w:p>
    <w:p w14:paraId="5771AA0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andro Mauricio Pinheiro</w:t>
      </w:r>
    </w:p>
    <w:p w14:paraId="3E93F82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DA3B97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1D0E3CFB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lastRenderedPageBreak/>
        <w:t>Trabalho, Formação e docência</w:t>
      </w:r>
    </w:p>
    <w:p w14:paraId="4646389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0EF680D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An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haisi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Andrade Cout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 xml:space="preserve">Caroline Michele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ken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Fabiana Gonçalves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Flávia Schneider Pinheir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Gesiel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Pereira da Silveir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Juçara Eller Coelh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 xml:space="preserve">Jussar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misini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e Lima Ferreira</w:t>
      </w:r>
    </w:p>
    <w:p w14:paraId="21B91BC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rian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Endo Gonzaga</w:t>
      </w:r>
    </w:p>
    <w:p w14:paraId="556BAE88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aycon Santos de Oliveir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Mônica Dias Vieira Quadros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trici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a Cost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Kunt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 xml:space="preserve">Roberto Carlos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liarini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ilani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edrollo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 xml:space="preserve">Tânia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aurícia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</w:t>
      </w:r>
      <w:proofErr w:type="spellStart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Willamil</w:t>
      </w:r>
      <w:proofErr w:type="spellEnd"/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Silv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Tatiana Ramos de Amorim Cabral</w:t>
      </w:r>
    </w:p>
    <w:p w14:paraId="3B7F687A" w14:textId="1F13804F" w:rsidR="00F96F61" w:rsidRPr="00D17B02" w:rsidRDefault="00F96F61" w:rsidP="006554B3">
      <w:pPr>
        <w:rPr>
          <w:rFonts w:ascii="Arial" w:hAnsi="Arial" w:cs="Arial"/>
          <w:sz w:val="24"/>
          <w:szCs w:val="24"/>
        </w:rPr>
      </w:pPr>
    </w:p>
    <w:p w14:paraId="4A2E1590" w14:textId="64FE1E5C" w:rsidR="006554B3" w:rsidRPr="00D17B02" w:rsidRDefault="006554B3" w:rsidP="006554B3">
      <w:pPr>
        <w:rPr>
          <w:rFonts w:ascii="Arial" w:hAnsi="Arial" w:cs="Arial"/>
          <w:b/>
          <w:bCs/>
          <w:sz w:val="24"/>
          <w:szCs w:val="24"/>
        </w:rPr>
      </w:pPr>
    </w:p>
    <w:p w14:paraId="03DFA297" w14:textId="47C5EB23" w:rsidR="006554B3" w:rsidRPr="00D17B02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D17B02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 Teoria e Metodologia da História:  Culturas Políticas e Sociabilidades</w:t>
      </w:r>
    </w:p>
    <w:p w14:paraId="0EDA8964" w14:textId="70D5757A" w:rsidR="00C27754" w:rsidRPr="00D17B02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5B156BDB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oão Fernando Silva de Souza</w:t>
      </w:r>
    </w:p>
    <w:p w14:paraId="5FD7A718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a Isabel Souza Linhares</w:t>
      </w:r>
    </w:p>
    <w:p w14:paraId="6F322B31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Eduarda Rosso </w:t>
      </w:r>
      <w:proofErr w:type="spellStart"/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cotti</w:t>
      </w:r>
      <w:proofErr w:type="spellEnd"/>
    </w:p>
    <w:p w14:paraId="72AFF115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Bruno Henrique </w:t>
      </w:r>
      <w:proofErr w:type="spellStart"/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Nichel</w:t>
      </w:r>
      <w:proofErr w:type="spellEnd"/>
    </w:p>
    <w:p w14:paraId="4808B358" w14:textId="62C09D40" w:rsidR="00C27754" w:rsidRPr="00D17B02" w:rsidRDefault="00C27754" w:rsidP="00C27754">
      <w:pPr>
        <w:rPr>
          <w:rFonts w:ascii="Arial" w:hAnsi="Arial" w:cs="Arial"/>
          <w:b/>
          <w:bCs/>
          <w:sz w:val="24"/>
          <w:szCs w:val="24"/>
        </w:rPr>
      </w:pPr>
    </w:p>
    <w:p w14:paraId="125D8C60" w14:textId="350D3F77" w:rsidR="00C27754" w:rsidRPr="00723F51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</w:rPr>
      </w:pPr>
      <w:r w:rsidRPr="00723F51">
        <w:rPr>
          <w:rFonts w:ascii="Arial" w:hAnsi="Arial" w:cs="Arial"/>
          <w:b/>
          <w:bCs/>
          <w:color w:val="000000"/>
          <w:sz w:val="24"/>
          <w:szCs w:val="24"/>
        </w:rPr>
        <w:t>História do Tempo Presente: Temas emergente</w:t>
      </w:r>
    </w:p>
    <w:p w14:paraId="5848901F" w14:textId="72CDD192" w:rsidR="00C27754" w:rsidRPr="00D17B02" w:rsidRDefault="00C27754" w:rsidP="00C27754">
      <w:pPr>
        <w:rPr>
          <w:rFonts w:ascii="Arial" w:hAnsi="Arial" w:cs="Arial"/>
          <w:color w:val="000000"/>
          <w:sz w:val="24"/>
          <w:szCs w:val="24"/>
        </w:rPr>
      </w:pPr>
    </w:p>
    <w:p w14:paraId="5CEDC5D9" w14:textId="5F138D52" w:rsidR="00C27754" w:rsidRPr="00D17B02" w:rsidRDefault="00C27754" w:rsidP="00723F51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D17B02">
        <w:rPr>
          <w:rFonts w:ascii="Arial" w:hAnsi="Arial" w:cs="Arial"/>
          <w:color w:val="000000"/>
          <w:sz w:val="24"/>
          <w:szCs w:val="24"/>
        </w:rPr>
        <w:t>Juliano Rossi</w:t>
      </w:r>
    </w:p>
    <w:p w14:paraId="71D0944C" w14:textId="58DEC3FE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Mayara Mattar</w:t>
      </w:r>
      <w:r w:rsidRPr="00D17B02">
        <w:rPr>
          <w:rFonts w:ascii="Arial" w:hAnsi="Arial" w:cs="Arial"/>
          <w:color w:val="000000"/>
        </w:rPr>
        <w:t xml:space="preserve"> </w:t>
      </w:r>
      <w:r w:rsidRPr="00D17B02">
        <w:rPr>
          <w:rFonts w:ascii="Arial" w:hAnsi="Arial" w:cs="Arial"/>
          <w:color w:val="000000"/>
        </w:rPr>
        <w:t>Paiv</w:t>
      </w:r>
      <w:r w:rsidRPr="00D17B02">
        <w:rPr>
          <w:rFonts w:ascii="Arial" w:hAnsi="Arial" w:cs="Arial"/>
          <w:color w:val="000000"/>
        </w:rPr>
        <w:t>a</w:t>
      </w:r>
    </w:p>
    <w:p w14:paraId="7511DC02" w14:textId="2E3AF32F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André Vinicio</w:t>
      </w:r>
      <w:r w:rsidRPr="00D17B02">
        <w:rPr>
          <w:rFonts w:ascii="Arial" w:hAnsi="Arial" w:cs="Arial"/>
          <w:color w:val="000000"/>
        </w:rPr>
        <w:t xml:space="preserve"> </w:t>
      </w:r>
      <w:proofErr w:type="spellStart"/>
      <w:r w:rsidRPr="00D17B02">
        <w:rPr>
          <w:rFonts w:ascii="Arial" w:hAnsi="Arial" w:cs="Arial"/>
          <w:color w:val="000000"/>
        </w:rPr>
        <w:t>Bialeski</w:t>
      </w:r>
      <w:proofErr w:type="spellEnd"/>
      <w:r w:rsidRPr="00D17B02">
        <w:rPr>
          <w:rFonts w:ascii="Arial" w:hAnsi="Arial" w:cs="Arial"/>
          <w:color w:val="000000"/>
        </w:rPr>
        <w:t xml:space="preserve"> Vieira</w:t>
      </w:r>
    </w:p>
    <w:p w14:paraId="26900E9E" w14:textId="579F57B4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Júlia Charão</w:t>
      </w:r>
      <w:r w:rsidRPr="00D17B02">
        <w:rPr>
          <w:rFonts w:ascii="Arial" w:hAnsi="Arial" w:cs="Arial"/>
          <w:color w:val="000000"/>
        </w:rPr>
        <w:t xml:space="preserve"> </w:t>
      </w:r>
      <w:r w:rsidRPr="00D17B02">
        <w:rPr>
          <w:rFonts w:ascii="Arial" w:hAnsi="Arial" w:cs="Arial"/>
          <w:color w:val="000000"/>
        </w:rPr>
        <w:t>Otero</w:t>
      </w:r>
    </w:p>
    <w:p w14:paraId="16F48B88" w14:textId="7C25D458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 xml:space="preserve">Júlia </w:t>
      </w:r>
      <w:proofErr w:type="spellStart"/>
      <w:r w:rsidRPr="00D17B02">
        <w:rPr>
          <w:rFonts w:ascii="Arial" w:hAnsi="Arial" w:cs="Arial"/>
          <w:color w:val="000000"/>
        </w:rPr>
        <w:t>Rossler</w:t>
      </w:r>
      <w:proofErr w:type="spellEnd"/>
      <w:r w:rsidRPr="00D17B02">
        <w:rPr>
          <w:rFonts w:ascii="Arial" w:hAnsi="Arial" w:cs="Arial"/>
          <w:color w:val="000000"/>
        </w:rPr>
        <w:t xml:space="preserve"> da</w:t>
      </w:r>
      <w:r w:rsidRPr="00D17B02">
        <w:rPr>
          <w:rFonts w:ascii="Arial" w:hAnsi="Arial" w:cs="Arial"/>
          <w:color w:val="000000"/>
        </w:rPr>
        <w:t xml:space="preserve"> </w:t>
      </w:r>
      <w:r w:rsidRPr="00D17B02">
        <w:rPr>
          <w:rFonts w:ascii="Arial" w:hAnsi="Arial" w:cs="Arial"/>
          <w:color w:val="000000"/>
        </w:rPr>
        <w:t>Rosa Oliveira</w:t>
      </w:r>
    </w:p>
    <w:p w14:paraId="52502230" w14:textId="673C6CC4" w:rsidR="008950F5" w:rsidRPr="00D17B02" w:rsidRDefault="008950F5" w:rsidP="00C27754">
      <w:pPr>
        <w:pStyle w:val="NormalWeb"/>
        <w:rPr>
          <w:rFonts w:ascii="Arial" w:hAnsi="Arial" w:cs="Arial"/>
          <w:color w:val="000000"/>
        </w:rPr>
      </w:pPr>
    </w:p>
    <w:p w14:paraId="42F2F90A" w14:textId="7FD4D3D4" w:rsidR="008950F5" w:rsidRPr="008950F5" w:rsidRDefault="008950F5" w:rsidP="008950F5">
      <w:pPr>
        <w:pStyle w:val="NormalWeb"/>
        <w:rPr>
          <w:rFonts w:ascii="Arial" w:hAnsi="Arial" w:cs="Arial"/>
          <w:b/>
          <w:bCs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 xml:space="preserve">Teoria e Metodologia da História: Políticas de Memória e Narrativas Históricas - </w:t>
      </w:r>
    </w:p>
    <w:p w14:paraId="7E48C793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> </w:t>
      </w:r>
    </w:p>
    <w:p w14:paraId="0566F117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 xml:space="preserve">Adelson André </w:t>
      </w:r>
      <w:proofErr w:type="spellStart"/>
      <w:r w:rsidRPr="008950F5">
        <w:rPr>
          <w:rFonts w:ascii="Arial" w:hAnsi="Arial" w:cs="Arial"/>
          <w:color w:val="000000"/>
        </w:rPr>
        <w:t>Brüggemann</w:t>
      </w:r>
      <w:proofErr w:type="spellEnd"/>
    </w:p>
    <w:p w14:paraId="593BB90D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lastRenderedPageBreak/>
        <w:t>Andréa Reis da Silveira</w:t>
      </w:r>
    </w:p>
    <w:p w14:paraId="6336FC51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Andréia Amorim da Silva</w:t>
      </w:r>
    </w:p>
    <w:p w14:paraId="4F7A8C09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 xml:space="preserve">Giovanna </w:t>
      </w:r>
      <w:proofErr w:type="spellStart"/>
      <w:r w:rsidRPr="008950F5">
        <w:rPr>
          <w:rFonts w:ascii="Arial" w:hAnsi="Arial" w:cs="Arial"/>
          <w:color w:val="000000"/>
        </w:rPr>
        <w:t>Trevelin</w:t>
      </w:r>
      <w:proofErr w:type="spellEnd"/>
    </w:p>
    <w:p w14:paraId="2B5B2297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Kamila Melo Mendonça</w:t>
      </w:r>
    </w:p>
    <w:p w14:paraId="624AD538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Luciana Bergamo Marques</w:t>
      </w:r>
    </w:p>
    <w:p w14:paraId="14259989" w14:textId="77777777" w:rsidR="008950F5" w:rsidRPr="00D17B02" w:rsidRDefault="008950F5" w:rsidP="00C27754">
      <w:pPr>
        <w:pStyle w:val="NormalWeb"/>
        <w:rPr>
          <w:rFonts w:ascii="Arial" w:hAnsi="Arial" w:cs="Arial"/>
          <w:color w:val="000000"/>
        </w:rPr>
      </w:pPr>
    </w:p>
    <w:p w14:paraId="1B09063A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A Prática em Planejamento Regional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4C8566B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292536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aola Carvalho da Silveira</w:t>
            </w:r>
          </w:p>
        </w:tc>
      </w:tr>
      <w:tr w:rsidR="008D0437" w:rsidRPr="008D0437" w14:paraId="3037CF82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2CCCE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RISTIAN EDUARDO DA SILVA</w:t>
            </w:r>
          </w:p>
        </w:tc>
      </w:tr>
      <w:tr w:rsidR="008D0437" w:rsidRPr="008D0437" w14:paraId="3EC6B74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206B71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olianna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Bianchi Pereira</w:t>
            </w:r>
          </w:p>
        </w:tc>
      </w:tr>
      <w:tr w:rsidR="008D0437" w:rsidRPr="008D0437" w14:paraId="4F407E7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70ECFC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Maria Gabriela da Rocha </w:t>
            </w:r>
          </w:p>
        </w:tc>
      </w:tr>
    </w:tbl>
    <w:p w14:paraId="0C21792E" w14:textId="7840DC9E" w:rsidR="00C27754" w:rsidRPr="00D17B02" w:rsidRDefault="00C27754" w:rsidP="00C27754">
      <w:pPr>
        <w:rPr>
          <w:rFonts w:ascii="Arial" w:hAnsi="Arial" w:cs="Arial"/>
          <w:b/>
          <w:bCs/>
          <w:sz w:val="24"/>
          <w:szCs w:val="24"/>
        </w:rPr>
      </w:pPr>
    </w:p>
    <w:p w14:paraId="6B5C927B" w14:textId="596C66E7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55D5CCBD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Cartografia Aplicada ao Planejamento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1E2F319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E9CB8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MARINO NAZARENO LOPES SUMARIVA</w:t>
            </w:r>
          </w:p>
        </w:tc>
      </w:tr>
      <w:tr w:rsidR="008D0437" w:rsidRPr="008D0437" w14:paraId="26EA74F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8D1850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uele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de Souza Rosa</w:t>
            </w:r>
          </w:p>
        </w:tc>
      </w:tr>
      <w:tr w:rsidR="008D0437" w:rsidRPr="008D0437" w14:paraId="25AD2D1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967257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LAN MARAGNO</w:t>
            </w:r>
          </w:p>
        </w:tc>
      </w:tr>
      <w:tr w:rsidR="008D0437" w:rsidRPr="008D0437" w14:paraId="484ED49D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A717F3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éu Cristina Simão</w:t>
            </w:r>
          </w:p>
        </w:tc>
      </w:tr>
      <w:tr w:rsidR="008D0437" w:rsidRPr="008D0437" w14:paraId="04D0D73D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F774F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NA CAROLINA ROCHA DE ZORZI</w:t>
            </w:r>
          </w:p>
        </w:tc>
      </w:tr>
      <w:tr w:rsidR="008D0437" w:rsidRPr="008D0437" w14:paraId="0D2E45D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DE1DA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lka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alafi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ouey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de Souza</w:t>
            </w:r>
          </w:p>
        </w:tc>
      </w:tr>
    </w:tbl>
    <w:p w14:paraId="2EB48D40" w14:textId="433ABE59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3A55B89D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Dinâmica e Gerenciamento Costeiro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420AB94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CB00D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ristian Israel Rabelo Ribeiro</w:t>
            </w:r>
          </w:p>
        </w:tc>
      </w:tr>
      <w:tr w:rsidR="008D0437" w:rsidRPr="008D0437" w14:paraId="28CEB6C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7237AD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reick</w:t>
            </w:r>
            <w:proofErr w:type="spellEnd"/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Resende de Souza</w:t>
            </w:r>
          </w:p>
        </w:tc>
      </w:tr>
    </w:tbl>
    <w:p w14:paraId="63FA2199" w14:textId="1D45A17E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13512C07" w14:textId="2C12C66F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6A6C4561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Estrutura e Dinâmica de Ambientes Naturais</w:t>
      </w:r>
    </w:p>
    <w:p w14:paraId="67536B83" w14:textId="7E266F3E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6FB41456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93F73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José Emidio de Barros Filho</w:t>
            </w:r>
          </w:p>
        </w:tc>
      </w:tr>
      <w:tr w:rsidR="008D0437" w:rsidRPr="008D0437" w14:paraId="5E567279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D2738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velyn Lima Gonçalves</w:t>
            </w:r>
          </w:p>
        </w:tc>
      </w:tr>
    </w:tbl>
    <w:p w14:paraId="2386A7C5" w14:textId="357271B6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3831F18F" w14:textId="77777777" w:rsidR="00723F51" w:rsidRDefault="00723F51" w:rsidP="008D043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7AA190" w14:textId="1A833FC4" w:rsidR="008D0437" w:rsidRPr="00723F51" w:rsidRDefault="008D0437" w:rsidP="008D0437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D0437">
        <w:rPr>
          <w:rFonts w:ascii="Arial" w:eastAsia="Times New Roman" w:hAnsi="Arial" w:cs="Arial"/>
          <w:b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ovimentos Sociais e Mapeamento</w:t>
      </w:r>
    </w:p>
    <w:p w14:paraId="02812039" w14:textId="4D95090C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514120B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F788A0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 xml:space="preserve">Cristina Bell </w:t>
            </w:r>
            <w:proofErr w:type="spellStart"/>
            <w:r w:rsidRPr="008D0437">
              <w:rPr>
                <w:rFonts w:ascii="Arial" w:hAnsi="Arial" w:cs="Arial"/>
                <w:sz w:val="24"/>
                <w:szCs w:val="24"/>
              </w:rPr>
              <w:t>Niles</w:t>
            </w:r>
            <w:proofErr w:type="spellEnd"/>
          </w:p>
        </w:tc>
      </w:tr>
      <w:tr w:rsidR="008D0437" w:rsidRPr="008D0437" w14:paraId="0F7C6C9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8FF37A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Rita Coronel da Rosa Ribeiro</w:t>
            </w:r>
          </w:p>
        </w:tc>
      </w:tr>
      <w:tr w:rsidR="008D0437" w:rsidRPr="008D0437" w14:paraId="6B646A09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F559E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João Vitor Bueno Corso</w:t>
            </w:r>
          </w:p>
        </w:tc>
      </w:tr>
      <w:tr w:rsidR="008D0437" w:rsidRPr="008D0437" w14:paraId="15BC5B4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44BABB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D0437">
              <w:rPr>
                <w:rFonts w:ascii="Arial" w:hAnsi="Arial" w:cs="Arial"/>
                <w:sz w:val="24"/>
                <w:szCs w:val="24"/>
              </w:rPr>
              <w:t>Cristiany</w:t>
            </w:r>
            <w:proofErr w:type="spellEnd"/>
            <w:r w:rsidRPr="008D0437">
              <w:rPr>
                <w:rFonts w:ascii="Arial" w:hAnsi="Arial" w:cs="Arial"/>
                <w:sz w:val="24"/>
                <w:szCs w:val="24"/>
              </w:rPr>
              <w:t xml:space="preserve"> Soares dos Santos </w:t>
            </w:r>
          </w:p>
        </w:tc>
      </w:tr>
      <w:tr w:rsidR="008D0437" w:rsidRPr="008D0437" w14:paraId="0CFEF82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73165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ANDERSON GOMES FERREIRA</w:t>
            </w:r>
          </w:p>
        </w:tc>
      </w:tr>
      <w:tr w:rsidR="008D0437" w:rsidRPr="008D0437" w14:paraId="183A5885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227B7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 xml:space="preserve">Mariana </w:t>
            </w:r>
            <w:proofErr w:type="spellStart"/>
            <w:r w:rsidRPr="008D0437">
              <w:rPr>
                <w:rFonts w:ascii="Arial" w:hAnsi="Arial" w:cs="Arial"/>
                <w:sz w:val="24"/>
                <w:szCs w:val="24"/>
              </w:rPr>
              <w:t>Lopetegui</w:t>
            </w:r>
            <w:proofErr w:type="spellEnd"/>
          </w:p>
        </w:tc>
      </w:tr>
    </w:tbl>
    <w:p w14:paraId="6988F563" w14:textId="5AFB3D6B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26100479" w14:textId="77777777" w:rsidR="00D06DE6" w:rsidRPr="00D17B02" w:rsidRDefault="00D06DE6" w:rsidP="00D06DE6">
      <w:pPr>
        <w:rPr>
          <w:rFonts w:ascii="Arial" w:hAnsi="Arial" w:cs="Arial"/>
          <w:b/>
          <w:bCs/>
          <w:sz w:val="24"/>
          <w:szCs w:val="24"/>
        </w:rPr>
      </w:pPr>
      <w:r w:rsidRPr="00D06DE6">
        <w:rPr>
          <w:rFonts w:ascii="Arial" w:hAnsi="Arial" w:cs="Arial"/>
          <w:b/>
          <w:bCs/>
          <w:sz w:val="24"/>
          <w:szCs w:val="24"/>
        </w:rPr>
        <w:t>Gestão da Informação</w:t>
      </w:r>
    </w:p>
    <w:p w14:paraId="6DED99E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LEBER OTAVIO FREITAS PAIVA</w:t>
      </w:r>
    </w:p>
    <w:p w14:paraId="737013F3" w14:textId="1EF44102" w:rsidR="00D06DE6" w:rsidRPr="00D17B02" w:rsidRDefault="00D06DE6" w:rsidP="00C27754">
      <w:pPr>
        <w:rPr>
          <w:rFonts w:ascii="Arial" w:hAnsi="Arial" w:cs="Arial"/>
          <w:b/>
          <w:bCs/>
          <w:sz w:val="24"/>
          <w:szCs w:val="24"/>
        </w:rPr>
      </w:pPr>
    </w:p>
    <w:p w14:paraId="72CAF7C7" w14:textId="131FC0E2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IC – Contexto Informacional Contemporâneo</w:t>
      </w:r>
    </w:p>
    <w:p w14:paraId="4437632F" w14:textId="1BE4EE0C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tbl>
      <w:tblPr>
        <w:tblW w:w="376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3760"/>
      </w:tblGrid>
      <w:tr w:rsidR="00D06DE6" w:rsidRPr="00D06DE6" w14:paraId="5652EF97" w14:textId="77777777" w:rsidTr="00D06DE6">
        <w:trPr>
          <w:trHeight w:val="315"/>
        </w:trPr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18DA0" w14:textId="77777777" w:rsidR="00D06DE6" w:rsidRPr="00D06DE6" w:rsidRDefault="00D06DE6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ANIELA GIOVANA DUARTE SILVA</w:t>
            </w:r>
          </w:p>
        </w:tc>
      </w:tr>
      <w:tr w:rsidR="00D06DE6" w:rsidRPr="00D06DE6" w14:paraId="1112F0AC" w14:textId="77777777" w:rsidTr="00D06DE6">
        <w:trPr>
          <w:trHeight w:val="315"/>
        </w:trPr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12881" w14:textId="77777777" w:rsidR="00D06DE6" w:rsidRDefault="00D06DE6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enise Machado</w:t>
            </w:r>
          </w:p>
          <w:p w14:paraId="46BE6419" w14:textId="6F0CCCFE" w:rsidR="00723F51" w:rsidRPr="00D06DE6" w:rsidRDefault="00723F51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</w:tr>
    </w:tbl>
    <w:p w14:paraId="388D1262" w14:textId="70F0A0CF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603103D1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Métodos Quantitativos Aplicados à Pesquisa</w:t>
      </w:r>
    </w:p>
    <w:p w14:paraId="5A5616F0" w14:textId="7C7DD409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4F4B253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nato Ferreira de Sousa</w:t>
      </w:r>
    </w:p>
    <w:p w14:paraId="023C675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1B6EA4C6" w14:textId="5132B652" w:rsidR="00D06DE6" w:rsidRPr="00D17B02" w:rsidRDefault="00D06DE6" w:rsidP="00C27754">
      <w:pPr>
        <w:rPr>
          <w:rFonts w:ascii="Arial" w:hAnsi="Arial" w:cs="Arial"/>
          <w:b/>
          <w:bCs/>
          <w:sz w:val="24"/>
          <w:szCs w:val="24"/>
        </w:rPr>
      </w:pPr>
    </w:p>
    <w:p w14:paraId="2B9BB8A9" w14:textId="77777777" w:rsidR="00253879" w:rsidRPr="00D17B02" w:rsidRDefault="00253879" w:rsidP="00253879">
      <w:pPr>
        <w:rPr>
          <w:rFonts w:ascii="Arial" w:hAnsi="Arial" w:cs="Arial"/>
          <w:b/>
          <w:bCs/>
          <w:sz w:val="24"/>
          <w:szCs w:val="24"/>
        </w:rPr>
      </w:pPr>
      <w:r w:rsidRPr="00D17B02">
        <w:rPr>
          <w:rFonts w:ascii="Arial" w:hAnsi="Arial" w:cs="Arial"/>
          <w:b/>
          <w:bCs/>
          <w:sz w:val="24"/>
          <w:szCs w:val="24"/>
        </w:rPr>
        <w:t xml:space="preserve">Ensino de história e pensamento </w:t>
      </w:r>
      <w:proofErr w:type="spellStart"/>
      <w:r w:rsidRPr="00D17B02">
        <w:rPr>
          <w:rFonts w:ascii="Arial" w:hAnsi="Arial" w:cs="Arial"/>
          <w:b/>
          <w:bCs/>
          <w:sz w:val="24"/>
          <w:szCs w:val="24"/>
        </w:rPr>
        <w:t>decolonial</w:t>
      </w:r>
      <w:proofErr w:type="spellEnd"/>
    </w:p>
    <w:tbl>
      <w:tblPr>
        <w:tblW w:w="384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3840"/>
      </w:tblGrid>
      <w:tr w:rsidR="00253879" w:rsidRPr="00253879" w14:paraId="1AB2CF07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07EA43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Vanusa </w:t>
            </w:r>
            <w:proofErr w:type="spellStart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ichinatti</w:t>
            </w:r>
            <w:proofErr w:type="spellEnd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do Rosário Justino</w:t>
            </w:r>
          </w:p>
        </w:tc>
      </w:tr>
      <w:tr w:rsidR="00253879" w:rsidRPr="00253879" w14:paraId="678F6CC6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BD0C58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</w:tr>
      <w:tr w:rsidR="00253879" w:rsidRPr="00253879" w14:paraId="139AC73C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CDBD9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Lara Carolina Kemper</w:t>
            </w:r>
          </w:p>
        </w:tc>
      </w:tr>
      <w:tr w:rsidR="00253879" w:rsidRPr="00253879" w14:paraId="502AF303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A1380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ngela</w:t>
            </w:r>
            <w:proofErr w:type="spellEnd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Regina Locatelli </w:t>
            </w:r>
          </w:p>
        </w:tc>
      </w:tr>
      <w:tr w:rsidR="00253879" w:rsidRPr="00253879" w14:paraId="5AA0F7D3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987F1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Gilmar Pereira Limeira Júnior</w:t>
            </w:r>
          </w:p>
        </w:tc>
      </w:tr>
      <w:tr w:rsidR="00253879" w:rsidRPr="00253879" w14:paraId="5CD6EECE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503A3C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Haislan</w:t>
            </w:r>
            <w:proofErr w:type="spellEnd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Henrique Maciel </w:t>
            </w:r>
            <w:proofErr w:type="spellStart"/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Zancanaro</w:t>
            </w:r>
            <w:proofErr w:type="spellEnd"/>
          </w:p>
        </w:tc>
      </w:tr>
    </w:tbl>
    <w:p w14:paraId="21894EAB" w14:textId="77777777" w:rsidR="00253879" w:rsidRPr="00C27754" w:rsidRDefault="00253879" w:rsidP="00C27754">
      <w:pPr>
        <w:rPr>
          <w:b/>
          <w:bCs/>
        </w:rPr>
      </w:pPr>
    </w:p>
    <w:sectPr w:rsidR="00253879" w:rsidRPr="00C277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zA0NDS2NDM1tDBU0lEKTi0uzszPAykwrAUAamJNpiwAAAA="/>
  </w:docVars>
  <w:rsids>
    <w:rsidRoot w:val="00FB6FB3"/>
    <w:rsid w:val="00253879"/>
    <w:rsid w:val="006554B3"/>
    <w:rsid w:val="00723F51"/>
    <w:rsid w:val="0078410A"/>
    <w:rsid w:val="008950F5"/>
    <w:rsid w:val="008D0437"/>
    <w:rsid w:val="00C27754"/>
    <w:rsid w:val="00CA54FA"/>
    <w:rsid w:val="00D06DE6"/>
    <w:rsid w:val="00D17B02"/>
    <w:rsid w:val="00EE1E6C"/>
    <w:rsid w:val="00F96F61"/>
    <w:rsid w:val="00FB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3F4F2"/>
  <w15:chartTrackingRefBased/>
  <w15:docId w15:val="{43E7B1CC-82B6-4ABE-A13E-950B75ABC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xcontentpasted0">
    <w:name w:val="x_contentpasted0"/>
    <w:basedOn w:val="Fontepargpadro"/>
    <w:rsid w:val="00F96F61"/>
  </w:style>
  <w:style w:type="paragraph" w:styleId="NormalWeb">
    <w:name w:val="Normal (Web)"/>
    <w:basedOn w:val="Normal"/>
    <w:uiPriority w:val="99"/>
    <w:semiHidden/>
    <w:unhideWhenUsed/>
    <w:rsid w:val="00C277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1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4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8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0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7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6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1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68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8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4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2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0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4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4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645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R GULART MONTEIRO</dc:creator>
  <cp:keywords/>
  <dc:description/>
  <cp:lastModifiedBy>EDER GULART MONTEIRO</cp:lastModifiedBy>
  <cp:revision>19</cp:revision>
  <dcterms:created xsi:type="dcterms:W3CDTF">2023-02-07T21:15:00Z</dcterms:created>
  <dcterms:modified xsi:type="dcterms:W3CDTF">2023-02-07T21:58:00Z</dcterms:modified>
</cp:coreProperties>
</file>